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Gret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Giacomin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Brescia Odolo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Odolo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6/09/2005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479297629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gretagiacomini2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31/05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31/05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31/05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31/05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